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B0D4" w14:textId="77777777" w:rsidR="007B2D78" w:rsidRPr="00DB5E70" w:rsidRDefault="00DB5E70" w:rsidP="00DB5E70">
      <w:pPr>
        <w:jc w:val="right"/>
        <w:rPr>
          <w:b/>
        </w:rPr>
      </w:pPr>
      <w:r w:rsidRPr="00DB5E70">
        <w:rPr>
          <w:b/>
        </w:rPr>
        <w:t>Name ______________________________</w:t>
      </w:r>
    </w:p>
    <w:p w14:paraId="61D076E0" w14:textId="77777777" w:rsidR="00DB5E70" w:rsidRDefault="00DB5E70" w:rsidP="00DB5E70">
      <w:pPr>
        <w:jc w:val="right"/>
      </w:pPr>
    </w:p>
    <w:p w14:paraId="156D629E" w14:textId="1AEAE8BA" w:rsidR="00DB5E70" w:rsidRPr="00C964F4" w:rsidRDefault="000C77BA" w:rsidP="00DB5E70">
      <w:pPr>
        <w:rPr>
          <w:b/>
        </w:rPr>
      </w:pPr>
      <w:r>
        <w:rPr>
          <w:b/>
        </w:rPr>
        <w:t>Expressions and Equations</w:t>
      </w:r>
      <w:r w:rsidR="00C964F4" w:rsidRPr="00C964F4">
        <w:rPr>
          <w:b/>
        </w:rPr>
        <w:t xml:space="preserve"> (6</w:t>
      </w:r>
      <w:r w:rsidR="00CE5A13">
        <w:rPr>
          <w:b/>
        </w:rPr>
        <w:t>.</w:t>
      </w:r>
      <w:r>
        <w:rPr>
          <w:b/>
        </w:rPr>
        <w:t>EE.4</w:t>
      </w:r>
      <w:r w:rsidR="00C964F4" w:rsidRPr="00C964F4">
        <w:rPr>
          <w:b/>
        </w:rPr>
        <w:t>)</w:t>
      </w:r>
    </w:p>
    <w:p w14:paraId="206D08D0" w14:textId="77777777" w:rsidR="00DB5E70" w:rsidRDefault="00DB5E70" w:rsidP="00DB5E70"/>
    <w:p w14:paraId="11F7DCFF" w14:textId="7A2A1B27" w:rsidR="00DB5E70" w:rsidRPr="000C77BA" w:rsidRDefault="000C77BA" w:rsidP="00DB5E70">
      <w:pPr>
        <w:rPr>
          <w:sz w:val="28"/>
        </w:rPr>
      </w:pPr>
      <w:r>
        <w:rPr>
          <w:sz w:val="28"/>
        </w:rPr>
        <w:t>Which expressions are equivalent to 6 + 12</w:t>
      </w:r>
      <w:r>
        <w:rPr>
          <w:i/>
          <w:iCs/>
          <w:sz w:val="28"/>
        </w:rPr>
        <w:t>x</w:t>
      </w:r>
      <w:r>
        <w:rPr>
          <w:sz w:val="28"/>
        </w:rPr>
        <w:t>?</w:t>
      </w:r>
    </w:p>
    <w:p w14:paraId="32315B09" w14:textId="40EEFAE4" w:rsidR="00622615" w:rsidRDefault="00622615" w:rsidP="00DB5E70">
      <w:pPr>
        <w:rPr>
          <w:sz w:val="28"/>
        </w:rPr>
      </w:pPr>
    </w:p>
    <w:p w14:paraId="45A48169" w14:textId="0B7CFC9F" w:rsidR="00622615" w:rsidRPr="00622615" w:rsidRDefault="000C77BA" w:rsidP="00DB5E70">
      <w:pPr>
        <w:rPr>
          <w:sz w:val="28"/>
        </w:rPr>
      </w:pPr>
      <w:r>
        <w:rPr>
          <w:sz w:val="28"/>
        </w:rPr>
        <w:t>Select each equivalent expression.</w:t>
      </w:r>
    </w:p>
    <w:p w14:paraId="6CE5D669" w14:textId="77777777" w:rsidR="00DB5E70" w:rsidRDefault="00DB5E70" w:rsidP="00DB5E70"/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3021"/>
        <w:gridCol w:w="1384"/>
        <w:gridCol w:w="6385"/>
      </w:tblGrid>
      <w:tr w:rsidR="00706ACB" w14:paraId="690F12B7" w14:textId="77777777" w:rsidTr="00706ACB">
        <w:tc>
          <w:tcPr>
            <w:tcW w:w="3021" w:type="dxa"/>
            <w:shd w:val="clear" w:color="auto" w:fill="95B3D7" w:themeFill="accent1" w:themeFillTint="99"/>
          </w:tcPr>
          <w:p w14:paraId="485F67B1" w14:textId="5408BBD5" w:rsidR="00706ACB" w:rsidRDefault="00706ACB" w:rsidP="00DB5E70">
            <w:pPr>
              <w:jc w:val="center"/>
            </w:pPr>
            <w:r>
              <w:t>Statements</w:t>
            </w:r>
          </w:p>
        </w:tc>
        <w:tc>
          <w:tcPr>
            <w:tcW w:w="1384" w:type="dxa"/>
            <w:shd w:val="clear" w:color="auto" w:fill="95B3D7" w:themeFill="accent1" w:themeFillTint="99"/>
          </w:tcPr>
          <w:p w14:paraId="2C38EDAF" w14:textId="41D80A50" w:rsidR="00706ACB" w:rsidRDefault="00706ACB" w:rsidP="00DB5E70">
            <w:pPr>
              <w:jc w:val="center"/>
            </w:pPr>
            <w:r>
              <w:t>Yes or No</w:t>
            </w:r>
          </w:p>
        </w:tc>
        <w:tc>
          <w:tcPr>
            <w:tcW w:w="6385" w:type="dxa"/>
            <w:shd w:val="clear" w:color="auto" w:fill="95B3D7" w:themeFill="accent1" w:themeFillTint="99"/>
          </w:tcPr>
          <w:p w14:paraId="0F19BA5C" w14:textId="189877CF" w:rsidR="00706ACB" w:rsidRDefault="00706ACB" w:rsidP="00DB5E70">
            <w:pPr>
              <w:jc w:val="center"/>
            </w:pPr>
            <w:r>
              <w:t>Explain your thinking</w:t>
            </w:r>
          </w:p>
        </w:tc>
      </w:tr>
      <w:tr w:rsidR="00706ACB" w14:paraId="65ADBFD4" w14:textId="77777777" w:rsidTr="00706ACB">
        <w:tc>
          <w:tcPr>
            <w:tcW w:w="3021" w:type="dxa"/>
          </w:tcPr>
          <w:p w14:paraId="044825E3" w14:textId="5886CB42" w:rsidR="00706ACB" w:rsidRDefault="00706ACB" w:rsidP="00622615">
            <w:pPr>
              <w:pStyle w:val="ListParagraph"/>
              <w:numPr>
                <w:ilvl w:val="0"/>
                <w:numId w:val="1"/>
              </w:numPr>
            </w:pPr>
            <w:r>
              <w:t>3(2 + 4</w:t>
            </w:r>
            <w:r>
              <w:rPr>
                <w:i/>
                <w:iCs/>
              </w:rPr>
              <w:t>x</w:t>
            </w:r>
            <w:r>
              <w:t>)</w:t>
            </w:r>
          </w:p>
          <w:p w14:paraId="260B2E20" w14:textId="77777777" w:rsidR="00706ACB" w:rsidRDefault="00706ACB" w:rsidP="00DB5E70"/>
          <w:p w14:paraId="5EE2306F" w14:textId="4FC0948F" w:rsidR="00706ACB" w:rsidRDefault="00706ACB" w:rsidP="00DB5E70">
            <w:r>
              <w:t xml:space="preserve">                                 </w:t>
            </w:r>
          </w:p>
          <w:p w14:paraId="26690149" w14:textId="77777777" w:rsidR="00706ACB" w:rsidRDefault="00706ACB" w:rsidP="00DB5E70"/>
        </w:tc>
        <w:tc>
          <w:tcPr>
            <w:tcW w:w="1384" w:type="dxa"/>
          </w:tcPr>
          <w:p w14:paraId="53848174" w14:textId="77777777" w:rsidR="00706ACB" w:rsidRDefault="00706ACB" w:rsidP="00DB5E70">
            <w:bookmarkStart w:id="0" w:name="_GoBack"/>
            <w:bookmarkEnd w:id="0"/>
          </w:p>
        </w:tc>
        <w:tc>
          <w:tcPr>
            <w:tcW w:w="6385" w:type="dxa"/>
          </w:tcPr>
          <w:p w14:paraId="074B833F" w14:textId="1F030FDE" w:rsidR="00706ACB" w:rsidRDefault="00706ACB" w:rsidP="00DB5E70"/>
          <w:p w14:paraId="25631873" w14:textId="28825A9B" w:rsidR="00706ACB" w:rsidRDefault="00706ACB" w:rsidP="00DB5E70"/>
        </w:tc>
      </w:tr>
      <w:tr w:rsidR="00706ACB" w14:paraId="15086042" w14:textId="77777777" w:rsidTr="00706ACB">
        <w:tc>
          <w:tcPr>
            <w:tcW w:w="3021" w:type="dxa"/>
          </w:tcPr>
          <w:p w14:paraId="4F5636E5" w14:textId="37976A17" w:rsidR="00706ACB" w:rsidRDefault="00706ACB" w:rsidP="000C77BA">
            <w:pPr>
              <w:pStyle w:val="ListParagraph"/>
              <w:numPr>
                <w:ilvl w:val="0"/>
                <w:numId w:val="1"/>
              </w:numPr>
            </w:pPr>
            <w:r>
              <w:t>3(2 + 6</w:t>
            </w:r>
            <w:r w:rsidRPr="000C77BA">
              <w:rPr>
                <w:i/>
                <w:iCs/>
              </w:rPr>
              <w:t>x</w:t>
            </w:r>
            <w:r>
              <w:t>) + 2</w:t>
            </w:r>
            <w:r>
              <w:rPr>
                <w:i/>
                <w:iCs/>
              </w:rPr>
              <w:t>x</w:t>
            </w:r>
          </w:p>
          <w:p w14:paraId="385E880C" w14:textId="672798F8" w:rsidR="00706ACB" w:rsidRDefault="00706ACB" w:rsidP="00DB5E70">
            <w:r>
              <w:t xml:space="preserve">  </w:t>
            </w:r>
          </w:p>
          <w:p w14:paraId="75243DF4" w14:textId="15F558EB" w:rsidR="00706ACB" w:rsidRDefault="00706ACB" w:rsidP="00DB5E70"/>
          <w:p w14:paraId="2018F2CC" w14:textId="77777777" w:rsidR="00706ACB" w:rsidRDefault="00706ACB" w:rsidP="00CE5A13"/>
        </w:tc>
        <w:tc>
          <w:tcPr>
            <w:tcW w:w="1384" w:type="dxa"/>
          </w:tcPr>
          <w:p w14:paraId="16BA8C6B" w14:textId="77777777" w:rsidR="00706ACB" w:rsidRDefault="00706ACB" w:rsidP="00DB5E70"/>
        </w:tc>
        <w:tc>
          <w:tcPr>
            <w:tcW w:w="6385" w:type="dxa"/>
          </w:tcPr>
          <w:p w14:paraId="74647A99" w14:textId="1D6715C3" w:rsidR="00706ACB" w:rsidRDefault="00706ACB" w:rsidP="00DB5E70"/>
          <w:p w14:paraId="7827417D" w14:textId="77777777" w:rsidR="00706ACB" w:rsidRDefault="00706ACB" w:rsidP="00DB5E70"/>
        </w:tc>
      </w:tr>
      <w:tr w:rsidR="00706ACB" w14:paraId="79DF123C" w14:textId="77777777" w:rsidTr="00706ACB">
        <w:tc>
          <w:tcPr>
            <w:tcW w:w="3021" w:type="dxa"/>
          </w:tcPr>
          <w:p w14:paraId="2509663C" w14:textId="578CB664" w:rsidR="00706ACB" w:rsidRDefault="00706ACB" w:rsidP="000C77BA">
            <w:pPr>
              <w:pStyle w:val="ListParagraph"/>
              <w:numPr>
                <w:ilvl w:val="0"/>
                <w:numId w:val="1"/>
              </w:numPr>
            </w:pPr>
            <w:r>
              <w:t>5(1 + 2</w:t>
            </w:r>
            <w:r w:rsidRPr="000C77BA">
              <w:rPr>
                <w:i/>
                <w:iCs/>
              </w:rPr>
              <w:t>x</w:t>
            </w:r>
            <w:r>
              <w:t>) + 1 + 2</w:t>
            </w:r>
            <w:r>
              <w:rPr>
                <w:i/>
                <w:iCs/>
              </w:rPr>
              <w:t>x</w:t>
            </w:r>
          </w:p>
          <w:p w14:paraId="4E55BC36" w14:textId="760B6623" w:rsidR="00706ACB" w:rsidRDefault="00706ACB" w:rsidP="00DB5E70"/>
          <w:p w14:paraId="7A5F5607" w14:textId="17FC45AC" w:rsidR="00706ACB" w:rsidRDefault="00706ACB" w:rsidP="00DB5E70">
            <w:r>
              <w:t xml:space="preserve">  </w:t>
            </w:r>
          </w:p>
          <w:p w14:paraId="694DF1B6" w14:textId="77777777" w:rsidR="00706ACB" w:rsidRDefault="00706ACB" w:rsidP="00CE5A13"/>
        </w:tc>
        <w:tc>
          <w:tcPr>
            <w:tcW w:w="1384" w:type="dxa"/>
          </w:tcPr>
          <w:p w14:paraId="41C457C9" w14:textId="77777777" w:rsidR="00706ACB" w:rsidRDefault="00706ACB" w:rsidP="00DB5E70"/>
        </w:tc>
        <w:tc>
          <w:tcPr>
            <w:tcW w:w="6385" w:type="dxa"/>
          </w:tcPr>
          <w:p w14:paraId="6E3ECA2D" w14:textId="0DA9AFA7" w:rsidR="00706ACB" w:rsidRDefault="00706ACB" w:rsidP="00DB5E70"/>
        </w:tc>
      </w:tr>
      <w:tr w:rsidR="00706ACB" w14:paraId="57C2A716" w14:textId="77777777" w:rsidTr="00706ACB">
        <w:tc>
          <w:tcPr>
            <w:tcW w:w="3021" w:type="dxa"/>
          </w:tcPr>
          <w:p w14:paraId="04EC3DD0" w14:textId="020463C9" w:rsidR="00706ACB" w:rsidRDefault="00706ACB" w:rsidP="000C77BA">
            <w:pPr>
              <w:pStyle w:val="ListParagraph"/>
              <w:numPr>
                <w:ilvl w:val="0"/>
                <w:numId w:val="1"/>
              </w:numPr>
            </w:pPr>
            <w:r>
              <w:t>7(1 + 2</w:t>
            </w:r>
            <w:r w:rsidRPr="000C77BA">
              <w:rPr>
                <w:i/>
                <w:iCs/>
              </w:rPr>
              <w:t>x</w:t>
            </w:r>
            <w:r>
              <w:t>) - 2</w:t>
            </w:r>
            <w:r>
              <w:rPr>
                <w:i/>
                <w:iCs/>
              </w:rPr>
              <w:t xml:space="preserve">x </w:t>
            </w:r>
            <w:r>
              <w:t>- 1</w:t>
            </w:r>
          </w:p>
          <w:p w14:paraId="04B7338B" w14:textId="631A6CFF" w:rsidR="00706ACB" w:rsidRDefault="00706ACB" w:rsidP="00DB5E70">
            <w:r>
              <w:t xml:space="preserve"> </w:t>
            </w:r>
          </w:p>
          <w:p w14:paraId="03410F93" w14:textId="7631F572" w:rsidR="00706ACB" w:rsidRDefault="00706ACB" w:rsidP="00DB5E70">
            <w:r>
              <w:t xml:space="preserve">                                    </w:t>
            </w:r>
          </w:p>
          <w:p w14:paraId="71FF3717" w14:textId="77777777" w:rsidR="00706ACB" w:rsidRDefault="00706ACB" w:rsidP="00DB5E70"/>
        </w:tc>
        <w:tc>
          <w:tcPr>
            <w:tcW w:w="1384" w:type="dxa"/>
          </w:tcPr>
          <w:p w14:paraId="58932C66" w14:textId="77777777" w:rsidR="00706ACB" w:rsidRDefault="00706ACB" w:rsidP="00DB5E70"/>
        </w:tc>
        <w:tc>
          <w:tcPr>
            <w:tcW w:w="6385" w:type="dxa"/>
          </w:tcPr>
          <w:p w14:paraId="66F17281" w14:textId="246883C0" w:rsidR="00706ACB" w:rsidRDefault="00706ACB" w:rsidP="00DB5E70"/>
        </w:tc>
      </w:tr>
      <w:tr w:rsidR="00706ACB" w14:paraId="0F0901B9" w14:textId="77777777" w:rsidTr="00706ACB">
        <w:tc>
          <w:tcPr>
            <w:tcW w:w="3021" w:type="dxa"/>
          </w:tcPr>
          <w:p w14:paraId="6793C7E2" w14:textId="5A550A60" w:rsidR="00706ACB" w:rsidRDefault="00706ACB" w:rsidP="000C77BA">
            <w:pPr>
              <w:pStyle w:val="ListParagraph"/>
              <w:numPr>
                <w:ilvl w:val="0"/>
                <w:numId w:val="5"/>
              </w:numPr>
            </w:pPr>
            <w:r>
              <w:t>7(1 + 2</w:t>
            </w:r>
            <w:r>
              <w:rPr>
                <w:i/>
                <w:iCs/>
              </w:rPr>
              <w:t>x</w:t>
            </w:r>
            <w:r>
              <w:t>) + 2</w:t>
            </w:r>
            <w:r>
              <w:rPr>
                <w:i/>
                <w:iCs/>
              </w:rPr>
              <w:t>x</w:t>
            </w:r>
            <w:r>
              <w:t xml:space="preserve"> - 1</w:t>
            </w:r>
          </w:p>
          <w:p w14:paraId="7C6D2EB6" w14:textId="77777777" w:rsidR="00706ACB" w:rsidRDefault="00706ACB" w:rsidP="000C77BA">
            <w:pPr>
              <w:pStyle w:val="ListParagraph"/>
            </w:pPr>
          </w:p>
          <w:p w14:paraId="0F1BC694" w14:textId="77777777" w:rsidR="00706ACB" w:rsidRDefault="00706ACB" w:rsidP="000C77BA">
            <w:pPr>
              <w:pStyle w:val="ListParagraph"/>
            </w:pPr>
          </w:p>
          <w:p w14:paraId="2663BD99" w14:textId="03A5EA57" w:rsidR="00706ACB" w:rsidRDefault="00706ACB" w:rsidP="000C77BA">
            <w:pPr>
              <w:pStyle w:val="ListParagraph"/>
            </w:pPr>
          </w:p>
        </w:tc>
        <w:tc>
          <w:tcPr>
            <w:tcW w:w="1384" w:type="dxa"/>
          </w:tcPr>
          <w:p w14:paraId="28F8A34E" w14:textId="77777777" w:rsidR="00706ACB" w:rsidRDefault="00706ACB" w:rsidP="00DB5E70"/>
        </w:tc>
        <w:tc>
          <w:tcPr>
            <w:tcW w:w="6385" w:type="dxa"/>
          </w:tcPr>
          <w:p w14:paraId="5B6D66AE" w14:textId="211B221E" w:rsidR="00706ACB" w:rsidRDefault="00706ACB" w:rsidP="00DB5E70"/>
        </w:tc>
      </w:tr>
    </w:tbl>
    <w:p w14:paraId="29FCC3E4" w14:textId="77777777" w:rsidR="00DB5E70" w:rsidRDefault="00DB5E70" w:rsidP="00DB5E70"/>
    <w:p w14:paraId="7E0A5945" w14:textId="77777777" w:rsidR="00622615" w:rsidRDefault="00DB5E70" w:rsidP="00622615">
      <w:r>
        <w:t xml:space="preserve">Source: </w:t>
      </w:r>
      <w:hyperlink r:id="rId8" w:history="1">
        <w:r w:rsidR="00622615">
          <w:rPr>
            <w:rStyle w:val="Hyperlink"/>
          </w:rPr>
          <w:t>https://assessmentresource.org/wp-content/uploads/2019/08/Grade-6-Math-Item-Set-2018.pdf</w:t>
        </w:r>
      </w:hyperlink>
    </w:p>
    <w:p w14:paraId="4AADE66D" w14:textId="4699316F" w:rsidR="00CE5A13" w:rsidRPr="00CE5A13" w:rsidRDefault="00CE5A13" w:rsidP="00CE5A13"/>
    <w:p w14:paraId="68FDC3E0" w14:textId="6CA9CA95" w:rsidR="00CE5A13" w:rsidRDefault="00622615" w:rsidP="00DB5E70">
      <w:pPr>
        <w:rPr>
          <w:sz w:val="22"/>
        </w:rPr>
      </w:pPr>
      <w:r>
        <w:rPr>
          <w:sz w:val="22"/>
        </w:rPr>
        <w:t>Math Spring</w:t>
      </w:r>
      <w:r w:rsidR="00CE5A13">
        <w:rPr>
          <w:sz w:val="22"/>
        </w:rPr>
        <w:t xml:space="preserve"> 2018, Item </w:t>
      </w:r>
      <w:r w:rsidR="000C77BA">
        <w:rPr>
          <w:sz w:val="22"/>
        </w:rPr>
        <w:t>VH149008</w:t>
      </w:r>
    </w:p>
    <w:p w14:paraId="04C7026F" w14:textId="77777777" w:rsidR="00611992" w:rsidRPr="00611992" w:rsidRDefault="00611992" w:rsidP="00DB5E70">
      <w:pPr>
        <w:rPr>
          <w:sz w:val="22"/>
        </w:rPr>
      </w:pPr>
    </w:p>
    <w:sectPr w:rsidR="00611992" w:rsidRPr="00611992" w:rsidSect="00C964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6752BA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438D5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27450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24B17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0B4540"/>
    <w:multiLevelType w:val="hybridMultilevel"/>
    <w:tmpl w:val="39C6F1C6"/>
    <w:lvl w:ilvl="0" w:tplc="21FAD32E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TAwNzUytDQxMrdQ0lEKTi0uzszPAykwqQUAs/T4MiwAAAA="/>
  </w:docVars>
  <w:rsids>
    <w:rsidRoot w:val="00DB5E70"/>
    <w:rsid w:val="000C77BA"/>
    <w:rsid w:val="001735DC"/>
    <w:rsid w:val="002150DB"/>
    <w:rsid w:val="005D5B5D"/>
    <w:rsid w:val="00611992"/>
    <w:rsid w:val="00622615"/>
    <w:rsid w:val="00632638"/>
    <w:rsid w:val="00706ACB"/>
    <w:rsid w:val="007B2D78"/>
    <w:rsid w:val="00834E9B"/>
    <w:rsid w:val="00972848"/>
    <w:rsid w:val="009F0BB7"/>
    <w:rsid w:val="00B05FF6"/>
    <w:rsid w:val="00B10A24"/>
    <w:rsid w:val="00B761DD"/>
    <w:rsid w:val="00C964F4"/>
    <w:rsid w:val="00CE5A13"/>
    <w:rsid w:val="00D84FA3"/>
    <w:rsid w:val="00DB5E70"/>
    <w:rsid w:val="00DC688F"/>
    <w:rsid w:val="00DE63D5"/>
    <w:rsid w:val="00E14253"/>
    <w:rsid w:val="00ED478A"/>
    <w:rsid w:val="00F6239A"/>
    <w:rsid w:val="00FC4EB5"/>
    <w:rsid w:val="00FF0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0F5DAB"/>
  <w14:defaultImageDpi w14:val="330"/>
  <w15:docId w15:val="{04A88D0A-3507-4278-ABCD-727863D10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5A1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E7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B5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E70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DB5E7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E7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E70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05F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ssmentresource.org/wp-content/uploads/2019/08/Grade-6-Math-Item-Set-2018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AD09E8A3277D4A8FC981A08C01C46F" ma:contentTypeVersion="11" ma:contentTypeDescription="Create a new document." ma:contentTypeScope="" ma:versionID="c3fb5317451b23e1632e08afc13aee6d">
  <xsd:schema xmlns:xsd="http://www.w3.org/2001/XMLSchema" xmlns:xs="http://www.w3.org/2001/XMLSchema" xmlns:p="http://schemas.microsoft.com/office/2006/metadata/properties" xmlns:ns2="f2f2a743-6fc5-42d5-9f0e-28b74c72a557" xmlns:ns3="86b6acee-3643-4d55-8213-bbfe9180d0cf" targetNamespace="http://schemas.microsoft.com/office/2006/metadata/properties" ma:root="true" ma:fieldsID="081774c1a43acb6f9b7df4158b092d26" ns2:_="" ns3:_="">
    <xsd:import namespace="f2f2a743-6fc5-42d5-9f0e-28b74c72a557"/>
    <xsd:import namespace="86b6acee-3643-4d55-8213-bbfe9180d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2a743-6fc5-42d5-9f0e-28b74c72a5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6acee-3643-4d55-8213-bbfe9180d0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B8EA-6D14-439D-83E5-459AA162B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2D8426-24B5-4169-826B-37664C4E9C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3EF2F9-D61E-4539-ABC8-48191BD823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2a743-6fc5-42d5-9f0e-28b74c72a557"/>
    <ds:schemaRef ds:uri="86b6acee-3643-4d55-8213-bbfe9180d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Brown</dc:creator>
  <cp:keywords/>
  <dc:description/>
  <cp:lastModifiedBy>Microsoft Office User</cp:lastModifiedBy>
  <cp:revision>3</cp:revision>
  <dcterms:created xsi:type="dcterms:W3CDTF">2019-10-23T16:55:00Z</dcterms:created>
  <dcterms:modified xsi:type="dcterms:W3CDTF">2019-10-2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AD09E8A3277D4A8FC981A08C01C46F</vt:lpwstr>
  </property>
</Properties>
</file>